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289F065" w14:textId="221176C7" w:rsidR="00513784" w:rsidRDefault="00836517" w:rsidP="00836517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rFonts w:ascii="Segoe UI" w:hAnsi="Segoe UI" w:cs="Segoe UI"/>
          <w:color w:val="212529"/>
          <w:sz w:val="22"/>
          <w:szCs w:val="22"/>
          <w:shd w:val="clear" w:color="auto" w:fill="FFFFFF"/>
        </w:rPr>
        <w:t xml:space="preserve">MS in Nutrition and Integrative Health – Human Clinical Nutrition </w:t>
      </w: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7B3EE1BF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1C4CCB">
              <w:rPr>
                <w:rFonts w:ascii="Calibri" w:eastAsia="Calibri" w:hAnsi="Calibri"/>
                <w:bCs/>
                <w:sz w:val="22"/>
                <w:szCs w:val="22"/>
              </w:rPr>
              <w:t>2</w:t>
            </w:r>
            <w:r w:rsidR="0079181A">
              <w:rPr>
                <w:rFonts w:ascii="Calibri" w:eastAsia="Calibri" w:hAnsi="Calibri"/>
                <w:bCs/>
                <w:sz w:val="22"/>
                <w:szCs w:val="22"/>
              </w:rPr>
              <w:t>3,547.0</w:t>
            </w:r>
            <w:r w:rsidR="00C3635E">
              <w:rPr>
                <w:rFonts w:ascii="Calibri" w:eastAsia="Calibri" w:hAnsi="Calibri"/>
                <w:bCs/>
                <w:sz w:val="22"/>
                <w:szCs w:val="22"/>
              </w:rPr>
              <w:t>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511F429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33D9ED16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C3635E">
              <w:rPr>
                <w:rFonts w:ascii="Calibri" w:eastAsia="Calibri" w:hAnsi="Calibri"/>
                <w:sz w:val="22"/>
                <w:szCs w:val="22"/>
              </w:rPr>
              <w:t>042.50</w:t>
            </w:r>
          </w:p>
        </w:tc>
      </w:tr>
    </w:tbl>
    <w:p w14:paraId="4222CE0D" w14:textId="2564356B" w:rsidR="000D29E2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</w:t>
      </w:r>
      <w:r w:rsidR="00251B33">
        <w:rPr>
          <w:rFonts w:ascii="Calibri" w:hAnsi="Calibri"/>
          <w:b/>
          <w:sz w:val="22"/>
          <w:szCs w:val="22"/>
        </w:rPr>
        <w:t xml:space="preserve">  </w:t>
      </w:r>
      <w:r>
        <w:rPr>
          <w:rFonts w:ascii="Calibri" w:hAnsi="Calibri"/>
          <w:b/>
          <w:sz w:val="22"/>
          <w:szCs w:val="22"/>
        </w:rPr>
        <w:t>$</w:t>
      </w:r>
      <w:r w:rsidR="00C3635E">
        <w:rPr>
          <w:rFonts w:ascii="Calibri" w:hAnsi="Calibri"/>
          <w:b/>
          <w:sz w:val="22"/>
          <w:szCs w:val="22"/>
        </w:rPr>
        <w:t>5</w:t>
      </w:r>
      <w:r w:rsidR="0079181A">
        <w:rPr>
          <w:rFonts w:ascii="Calibri" w:hAnsi="Calibri"/>
          <w:b/>
          <w:sz w:val="22"/>
          <w:szCs w:val="22"/>
        </w:rPr>
        <w:t>1,600</w:t>
      </w:r>
      <w:r w:rsidR="00C3635E">
        <w:rPr>
          <w:rFonts w:ascii="Calibri" w:hAnsi="Calibri"/>
          <w:b/>
          <w:sz w:val="22"/>
          <w:szCs w:val="22"/>
        </w:rPr>
        <w:t>.00</w:t>
      </w:r>
    </w:p>
    <w:p w14:paraId="5DC8BAF0" w14:textId="78B87382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73438C3" w14:textId="0972787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7844F17" w14:textId="79DAE15F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D04E64E" w14:textId="200434A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C6496E0" w14:textId="19FCEFA9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1782E988" w14:textId="1445D6A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648B31C" w14:textId="3E0C2F5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7480BAE0" w14:textId="30F00FB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497985B" w14:textId="46BC895D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49EE985D" w14:textId="615810FC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A906E4A" w14:textId="61E3BF15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4A178F7" w14:textId="77777777" w:rsidR="001C4CCB" w:rsidRDefault="001C4CCB" w:rsidP="001C4CCB">
      <w:pPr>
        <w:pStyle w:val="PlainText"/>
        <w:rPr>
          <w:rFonts w:eastAsia="MS Mincho"/>
        </w:rPr>
      </w:pPr>
    </w:p>
    <w:p w14:paraId="51AA89F3" w14:textId="77777777" w:rsidR="001C4CCB" w:rsidRPr="00052126" w:rsidRDefault="001C4CCB" w:rsidP="001C4CCB">
      <w:pPr>
        <w:ind w:left="720" w:hanging="720"/>
        <w:jc w:val="center"/>
        <w:rPr>
          <w:b/>
        </w:rPr>
      </w:pPr>
      <w:r w:rsidRPr="00052126">
        <w:rPr>
          <w:b/>
        </w:rPr>
        <w:lastRenderedPageBreak/>
        <w:t xml:space="preserve">Cost of Attendance </w:t>
      </w:r>
      <w:r>
        <w:rPr>
          <w:b/>
        </w:rPr>
        <w:t>20-21</w:t>
      </w:r>
    </w:p>
    <w:p w14:paraId="167B108A" w14:textId="77777777" w:rsidR="001C4CCB" w:rsidRDefault="001C4CCB" w:rsidP="001C4CCB">
      <w:pPr>
        <w:ind w:left="720" w:hanging="720"/>
        <w:jc w:val="center"/>
      </w:pPr>
    </w:p>
    <w:p w14:paraId="3EB11030" w14:textId="77777777" w:rsidR="00C3635E" w:rsidRDefault="00C3635E" w:rsidP="00C3635E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rFonts w:ascii="Segoe UI" w:hAnsi="Segoe UI" w:cs="Segoe UI"/>
          <w:color w:val="212529"/>
          <w:sz w:val="22"/>
          <w:szCs w:val="22"/>
          <w:shd w:val="clear" w:color="auto" w:fill="FFFFFF"/>
        </w:rPr>
        <w:t xml:space="preserve">MS in Nutrition and Integrative Health – Human Clinical Nutrition </w:t>
      </w:r>
    </w:p>
    <w:p w14:paraId="49D786FF" w14:textId="77777777" w:rsidR="00C3635E" w:rsidRDefault="00C3635E" w:rsidP="001C4CCB">
      <w:pPr>
        <w:ind w:left="720" w:hanging="720"/>
        <w:jc w:val="center"/>
      </w:pPr>
    </w:p>
    <w:p w14:paraId="0E651BB9" w14:textId="29C6C746" w:rsidR="001C4CCB" w:rsidRDefault="001C4CCB" w:rsidP="001C4CCB">
      <w:pPr>
        <w:ind w:left="720" w:hanging="720"/>
        <w:jc w:val="center"/>
      </w:pPr>
      <w:r>
        <w:t>Spring</w:t>
      </w:r>
    </w:p>
    <w:p w14:paraId="57E54D84" w14:textId="77777777" w:rsidR="001C4CCB" w:rsidRDefault="001C4CCB" w:rsidP="001C4CCB">
      <w:pPr>
        <w:ind w:left="720" w:hanging="720"/>
        <w:jc w:val="center"/>
      </w:pPr>
      <w:r>
        <w:t>(Full-Time)</w:t>
      </w:r>
    </w:p>
    <w:p w14:paraId="12DB9B78" w14:textId="77777777" w:rsidR="001C4CCB" w:rsidRDefault="001C4CCB" w:rsidP="001C4CCB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1C4CCB" w:rsidRPr="00DC42F4" w14:paraId="7BF781F1" w14:textId="77777777" w:rsidTr="000E4D85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DE80E42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1A77AE47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65AB63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6CEDBF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4E9B118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3BD775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6C5995E" w14:textId="77777777" w:rsidR="001C4CCB" w:rsidRPr="00DC42F4" w:rsidRDefault="001C4CCB" w:rsidP="000E4D85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5997A59" w14:textId="72AB4B24" w:rsidR="001C4CCB" w:rsidRPr="00DC42F4" w:rsidRDefault="001C4CCB" w:rsidP="000E4D85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8E4BA2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="0079181A">
              <w:rPr>
                <w:rFonts w:ascii="Calibri" w:eastAsia="Calibri" w:hAnsi="Calibri"/>
                <w:bCs/>
                <w:sz w:val="22"/>
                <w:szCs w:val="22"/>
              </w:rPr>
              <w:t>4,804.</w:t>
            </w:r>
            <w:r w:rsidR="00C3635E">
              <w:rPr>
                <w:rFonts w:ascii="Calibri" w:eastAsia="Calibri" w:hAnsi="Calibri"/>
                <w:bCs/>
                <w:sz w:val="22"/>
                <w:szCs w:val="22"/>
              </w:rPr>
              <w:t>00</w:t>
            </w:r>
          </w:p>
        </w:tc>
      </w:tr>
      <w:tr w:rsidR="001C4CCB" w:rsidRPr="00376C06" w14:paraId="16442307" w14:textId="77777777" w:rsidTr="000E4D85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41040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44FFD4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01715B8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0A92C6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5194F4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703F552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DE7150B" w14:textId="77777777" w:rsidR="001C4CCB" w:rsidRPr="00376C06" w:rsidRDefault="001C4CCB" w:rsidP="000E4D85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051F2110" w14:textId="308D885B" w:rsidR="001C4CCB" w:rsidRPr="00376C06" w:rsidRDefault="001C4CCB" w:rsidP="000E4D85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13,500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 </w:t>
            </w:r>
          </w:p>
        </w:tc>
      </w:tr>
      <w:tr w:rsidR="001C4CCB" w:rsidRPr="00376C06" w14:paraId="69736109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F00909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B7006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E96BD8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F14BD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7EF75DAE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2D1CF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618F63D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6AB6CA2" w14:textId="730F47A5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1C4CCB" w:rsidRPr="00376C06" w14:paraId="3A43DA0C" w14:textId="77777777" w:rsidTr="000E4D85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A5E7C7A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D9FE8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057ED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8DEFD9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DB3E985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A124E5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B54FE5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AEC838" w14:textId="06DE3FE8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0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  <w:tr w:rsidR="001C4CCB" w:rsidRPr="00376C06" w14:paraId="3F1F3C9C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810BFB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596F87E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C7B1A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F7DA4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3D7E3B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EC419D1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341F22B8" w14:textId="77777777" w:rsidR="001C4CCB" w:rsidRPr="00376C06" w:rsidRDefault="001C4CCB" w:rsidP="000E4D85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2983C4BD" w14:textId="75257836" w:rsidR="001C4CCB" w:rsidRPr="00376C06" w:rsidRDefault="001C4CCB" w:rsidP="000E4D85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1</w:t>
            </w:r>
            <w:r w:rsidR="00C3635E">
              <w:rPr>
                <w:rFonts w:ascii="Calibri" w:eastAsia="Calibri" w:hAnsi="Calibri"/>
                <w:sz w:val="22"/>
                <w:szCs w:val="22"/>
              </w:rPr>
              <w:t>1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0.0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2C64FE1F" w14:textId="5248270A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  $3</w:t>
      </w:r>
      <w:r w:rsidR="00C3635E">
        <w:rPr>
          <w:rFonts w:ascii="Calibri" w:hAnsi="Calibri"/>
          <w:b/>
          <w:sz w:val="22"/>
          <w:szCs w:val="22"/>
        </w:rPr>
        <w:t>3,</w:t>
      </w:r>
      <w:r w:rsidR="0023485A">
        <w:rPr>
          <w:rFonts w:ascii="Calibri" w:hAnsi="Calibri"/>
          <w:b/>
          <w:sz w:val="22"/>
          <w:szCs w:val="22"/>
        </w:rPr>
        <w:t>5</w:t>
      </w:r>
      <w:r w:rsidR="00C3635E">
        <w:rPr>
          <w:rFonts w:ascii="Calibri" w:hAnsi="Calibri"/>
          <w:b/>
          <w:sz w:val="22"/>
          <w:szCs w:val="22"/>
        </w:rPr>
        <w:t>00.</w:t>
      </w:r>
      <w:r>
        <w:rPr>
          <w:rFonts w:ascii="Calibri" w:hAnsi="Calibri"/>
          <w:b/>
          <w:sz w:val="22"/>
          <w:szCs w:val="22"/>
        </w:rPr>
        <w:t>00</w:t>
      </w:r>
    </w:p>
    <w:p w14:paraId="3975AFBF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2E40CF9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31D29D7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7EF1B51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2AF7EAC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03F609E5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60D40D9E" w14:textId="77777777" w:rsidR="001C4CCB" w:rsidRDefault="001C4CCB" w:rsidP="001C4CCB">
      <w:pPr>
        <w:rPr>
          <w:rFonts w:ascii="Calibri" w:hAnsi="Calibri"/>
          <w:b/>
          <w:sz w:val="22"/>
          <w:szCs w:val="22"/>
        </w:rPr>
      </w:pPr>
    </w:p>
    <w:p w14:paraId="79267D4A" w14:textId="77777777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296B5F62" w14:textId="1736EA80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14F1100" w14:textId="614C2050" w:rsidR="00FF1B99" w:rsidRDefault="00FF1B99" w:rsidP="00FF1B99">
      <w:pPr>
        <w:rPr>
          <w:rFonts w:ascii="Calibri" w:hAnsi="Calibri"/>
          <w:b/>
          <w:sz w:val="22"/>
          <w:szCs w:val="22"/>
        </w:rPr>
      </w:pPr>
    </w:p>
    <w:sectPr w:rsidR="00FF1B99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742C3F" w14:textId="77777777" w:rsidR="00FB2BCC" w:rsidRDefault="00FB2BCC">
      <w:r>
        <w:separator/>
      </w:r>
    </w:p>
  </w:endnote>
  <w:endnote w:type="continuationSeparator" w:id="0">
    <w:p w14:paraId="4B4044AD" w14:textId="77777777" w:rsidR="00FB2BCC" w:rsidRDefault="00FB2BCC">
      <w:r>
        <w:continuationSeparator/>
      </w:r>
    </w:p>
  </w:endnote>
  <w:endnote w:type="continuationNotice" w:id="1">
    <w:p w14:paraId="7D86E0E4" w14:textId="77777777" w:rsidR="00FB2BCC" w:rsidRDefault="00FB2B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D2B6E" w14:textId="77777777" w:rsidR="00FB2BCC" w:rsidRDefault="00FB2BCC">
      <w:r>
        <w:separator/>
      </w:r>
    </w:p>
  </w:footnote>
  <w:footnote w:type="continuationSeparator" w:id="0">
    <w:p w14:paraId="0C1CBC4E" w14:textId="77777777" w:rsidR="00FB2BCC" w:rsidRDefault="00FB2BCC">
      <w:r>
        <w:continuationSeparator/>
      </w:r>
    </w:p>
  </w:footnote>
  <w:footnote w:type="continuationNotice" w:id="1">
    <w:p w14:paraId="0D6663A3" w14:textId="77777777" w:rsidR="00FB2BCC" w:rsidRDefault="00FB2B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sxrAYEKa1ssAAAA"/>
  </w:docVars>
  <w:rsids>
    <w:rsidRoot w:val="00054F51"/>
    <w:rsid w:val="00016B2D"/>
    <w:rsid w:val="0002590F"/>
    <w:rsid w:val="000423E0"/>
    <w:rsid w:val="00044C04"/>
    <w:rsid w:val="00053161"/>
    <w:rsid w:val="00054F51"/>
    <w:rsid w:val="000670CE"/>
    <w:rsid w:val="00071FBE"/>
    <w:rsid w:val="000B7C46"/>
    <w:rsid w:val="000D29E2"/>
    <w:rsid w:val="0012703E"/>
    <w:rsid w:val="0018759D"/>
    <w:rsid w:val="00187DB5"/>
    <w:rsid w:val="001C4CCB"/>
    <w:rsid w:val="001D0185"/>
    <w:rsid w:val="001D7463"/>
    <w:rsid w:val="00202983"/>
    <w:rsid w:val="0023485A"/>
    <w:rsid w:val="00244202"/>
    <w:rsid w:val="002517B4"/>
    <w:rsid w:val="00251B33"/>
    <w:rsid w:val="002551C8"/>
    <w:rsid w:val="002771D9"/>
    <w:rsid w:val="002B45F7"/>
    <w:rsid w:val="0030299E"/>
    <w:rsid w:val="00327F8E"/>
    <w:rsid w:val="0035239D"/>
    <w:rsid w:val="00354179"/>
    <w:rsid w:val="00376C06"/>
    <w:rsid w:val="003A52CC"/>
    <w:rsid w:val="003C6608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73CFB"/>
    <w:rsid w:val="00673E8C"/>
    <w:rsid w:val="006865C7"/>
    <w:rsid w:val="006C2484"/>
    <w:rsid w:val="006C7EC0"/>
    <w:rsid w:val="00700A59"/>
    <w:rsid w:val="00707176"/>
    <w:rsid w:val="00787860"/>
    <w:rsid w:val="0079181A"/>
    <w:rsid w:val="00791C4F"/>
    <w:rsid w:val="00794C64"/>
    <w:rsid w:val="007B4146"/>
    <w:rsid w:val="007B4C32"/>
    <w:rsid w:val="007D12B1"/>
    <w:rsid w:val="007F0528"/>
    <w:rsid w:val="00814265"/>
    <w:rsid w:val="00836517"/>
    <w:rsid w:val="00840095"/>
    <w:rsid w:val="0084128C"/>
    <w:rsid w:val="008419CB"/>
    <w:rsid w:val="00842B01"/>
    <w:rsid w:val="00843DDD"/>
    <w:rsid w:val="00851849"/>
    <w:rsid w:val="008760BD"/>
    <w:rsid w:val="008B7BEF"/>
    <w:rsid w:val="008E4BA2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A64A4"/>
    <w:rsid w:val="009A68C0"/>
    <w:rsid w:val="009C7464"/>
    <w:rsid w:val="009E3557"/>
    <w:rsid w:val="00A8720E"/>
    <w:rsid w:val="00A91B83"/>
    <w:rsid w:val="00AC504A"/>
    <w:rsid w:val="00AE36EB"/>
    <w:rsid w:val="00B20E2F"/>
    <w:rsid w:val="00B221C2"/>
    <w:rsid w:val="00B318FA"/>
    <w:rsid w:val="00B51A27"/>
    <w:rsid w:val="00B75E81"/>
    <w:rsid w:val="00B91020"/>
    <w:rsid w:val="00B9435E"/>
    <w:rsid w:val="00BA14AD"/>
    <w:rsid w:val="00BA3880"/>
    <w:rsid w:val="00BE42BC"/>
    <w:rsid w:val="00BF42C8"/>
    <w:rsid w:val="00BF454F"/>
    <w:rsid w:val="00C3635E"/>
    <w:rsid w:val="00C645A5"/>
    <w:rsid w:val="00C64EB6"/>
    <w:rsid w:val="00CC1037"/>
    <w:rsid w:val="00D82AFF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4AD"/>
    <w:rsid w:val="00F3469C"/>
    <w:rsid w:val="00F44CF5"/>
    <w:rsid w:val="00F82AE6"/>
    <w:rsid w:val="00FB2BCC"/>
    <w:rsid w:val="00FE74DC"/>
    <w:rsid w:val="00FF1B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4</cp:revision>
  <cp:lastPrinted>2019-03-04T17:26:00Z</cp:lastPrinted>
  <dcterms:created xsi:type="dcterms:W3CDTF">2020-05-15T14:34:00Z</dcterms:created>
  <dcterms:modified xsi:type="dcterms:W3CDTF">2020-06-1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